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arseille</w:t>
      </w:r>
    </w:p>
    <w:bookmarkStart w:id="21" w:name="Xc9c833b55a6b7e251df89f4203bf5d9895a1817"/>
    <w:p>
      <w:pPr>
        <w:pStyle w:val="Heading1"/>
      </w:pPr>
      <w:r>
        <w:t xml:space="preserve">Internship Application Letter for University Lecturer Position at Aix-Marseille Universi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Your Specific Discipline, e.g., History, Sociology, Linguistics]</w:t>
      </w:r>
      <w:r>
        <w:br/>
      </w:r>
      <w:r>
        <w:t xml:space="preserve">Aix-Marseille University (AMU)</w:t>
      </w:r>
      <w:r>
        <w:br/>
      </w:r>
      <w:r>
        <w:t xml:space="preserve">Campus de Luminy</w:t>
      </w:r>
      <w:r>
        <w:br/>
      </w:r>
      <w:r>
        <w:t xml:space="preserve">13288 Marseille Cedex 9</w:t>
      </w:r>
      <w:r>
        <w:br/>
      </w:r>
      <w:r>
        <w:t xml:space="preserve">France</w:t>
      </w:r>
    </w:p>
    <w:bookmarkStart w:id="20" w:name="X57fd09501cf381805a06384ae3c33c9094dfa2c"/>
    <w:p>
      <w:pPr>
        <w:pStyle w:val="Heading2"/>
      </w:pPr>
      <w:r>
        <w:t xml:space="preserve">Subject: Application for Teaching Internship Opportunity within the University Lecturer Development Program</w:t>
      </w:r>
    </w:p>
    <w:p>
      <w:pPr>
        <w:pStyle w:val="FirstParagraph"/>
      </w:pPr>
      <w:r>
        <w:t xml:space="preserve">Dear Members of the Hiring Committee,</w:t>
      </w:r>
    </w:p>
    <w:p>
      <w:pPr>
        <w:pStyle w:val="BodyText"/>
      </w:pPr>
      <w:r>
        <w:t xml:space="preserve">It is with profound enthusiasm and deep respect for the academic legacy of Aix-Marseille University that I submit my application for a Teaching Internship within your esteemed</w:t>
      </w:r>
      <w:r>
        <w:t xml:space="preserve"> </w:t>
      </w:r>
      <w:r>
        <w:rPr>
          <w:bCs/>
          <w:b/>
        </w:rPr>
        <w:t xml:space="preserve">University Lecturer</w:t>
      </w:r>
      <w:r>
        <w:t xml:space="preserve"> </w:t>
      </w:r>
      <w:r>
        <w:t xml:space="preserve">development program. As a dedicated scholar deeply immersed in [Your Discipline, e.g., Mediterranean Studies, Contemporary European History], I have long admired AMU's pivotal role as the leading academic institution in</w:t>
      </w:r>
      <w:r>
        <w:t xml:space="preserve"> </w:t>
      </w:r>
      <w:r>
        <w:rPr>
          <w:bCs/>
          <w:b/>
        </w:rPr>
        <w:t xml:space="preserve">France Marseille</w:t>
      </w:r>
      <w:r>
        <w:t xml:space="preserve">, consistently ranking among Europe's most dynamic centers for research and pedagogical innovation. My academic journey, culminating in a recent [Your Degree, e.g., PhD in Sociology] from [Your University], has been meticulously aligned with the intellectual vibrancy that defines Marseille—a city uniquely positioned at the crossroads of Africa, Europe, and the Mediterranean. This geographic and cultural context is precisely where I aspire to contribute my passion for transformative education.</w:t>
      </w:r>
    </w:p>
    <w:p>
      <w:pPr>
        <w:pStyle w:val="BodyText"/>
      </w:pPr>
      <w:r>
        <w:t xml:space="preserve">The concept of an</w:t>
      </w:r>
      <w:r>
        <w:t xml:space="preserve"> </w:t>
      </w:r>
      <w:r>
        <w:rPr>
          <w:bCs/>
          <w:b/>
        </w:rPr>
        <w:t xml:space="preserve">Internship Application Letter</w:t>
      </w:r>
      <w:r>
        <w:t xml:space="preserve"> </w:t>
      </w:r>
      <w:r>
        <w:t xml:space="preserve">for a path toward becoming a University Lecturer resonates profoundly with my professional trajectory. In France, the academic pathway to a full-time University Lecturer (Maître de Conférences) role typically involves rigorous training and supervised teaching experience, often structured through formal internship or assistantship programs within universities like AMU. I am not seeking an "internship" in the conventional corporate sense, but rather a structured pedagogical development opportunity—a critical step within the French higher education system designed to cultivate future lecturers with both scholarly depth and classroom excellence. My application specifically targets this developmental phase, understanding it as an essential bridge between advanced doctoral research and independent academic leadership at institutions like yours in</w:t>
      </w:r>
      <w:r>
        <w:t xml:space="preserve"> </w:t>
      </w:r>
      <w:r>
        <w:rPr>
          <w:bCs/>
          <w:b/>
        </w:rPr>
        <w:t xml:space="preserve">France Marseille</w:t>
      </w:r>
      <w:r>
        <w:t xml:space="preserve">.</w:t>
      </w:r>
    </w:p>
    <w:p>
      <w:pPr>
        <w:pStyle w:val="BodyText"/>
      </w:pPr>
      <w:r>
        <w:t xml:space="preserve">My doctoral thesis, titled "[Your Thesis Title]," focused on [Briefly describe research focus relevant to AMU's strengths, e.g., "contemporary migration narratives within the French Mediterranean corridor,"] directly engages with themes central to Marseille’s identity and AMU's research priorities. This work involved extensive fieldwork in Marseille neighborhoods like Noailles and the Vieux-Port, analyzing oral histories and community dynamics—experience that has fundamentally shaped my teaching philosophy. I have developed a pedagogical approach centered on active learning, critical dialogue, and contextualizing academic theory within the lived realities of students from diverse socioeconomic backgrounds—a reflection of Marseille’s own rich tapestry. My experience as a Teaching Assistant for [Course Name] at [Your University] involved designing seminar materials on [Specific Topic], facilitating discussions on complex socio-cultural issues, and providing individualized feedback to 35+ students, resulting in a 20% improvement in course engagement metrics.</w:t>
      </w:r>
    </w:p>
    <w:p>
      <w:pPr>
        <w:pStyle w:val="BodyText"/>
      </w:pPr>
      <w:r>
        <w:t xml:space="preserve">What excites me most about contributing to the</w:t>
      </w:r>
      <w:r>
        <w:t xml:space="preserve"> </w:t>
      </w:r>
      <w:r>
        <w:rPr>
          <w:bCs/>
          <w:b/>
        </w:rPr>
        <w:t xml:space="preserve">University Lecturer</w:t>
      </w:r>
      <w:r>
        <w:t xml:space="preserve"> </w:t>
      </w:r>
      <w:r>
        <w:t xml:space="preserve">program at Aix-Marseille University is its unparalleled integration of rigorous scholarship with the city’s unique Mediterranean perspective. AMU's Department of [Your Discipline] has established itself as a global leader in [Mention Specific Strength, e.g., "Urban Anthropology," "Linguistic Diversity Studies"], particularly through initiatives like the Mediterranean Institute (Mediterranée) and collaborations with institutions such as the University of Algiers or CIRD. I am eager to learn from your faculty’s expertise in navigating interdisciplinary challenges—such as climate change adaptation policies impacting coastal communities or the complexities of cultural heritage in a multicultural metropolis like Marseille. The opportunity to contribute to course development for undergraduate modules like [Mention Specific Course Name if known] or assist in graduate seminars would allow me to apply my research on [Your Research Area] while gaining essential skills under the mentorship of experienced University Lecturers.</w:t>
      </w:r>
    </w:p>
    <w:p>
      <w:pPr>
        <w:pStyle w:val="BodyText"/>
      </w:pPr>
      <w:r>
        <w:t xml:space="preserve">Living and studying in Marseille for [Number] months during my doctoral fieldwork was transformative. I became fluent in French (C1 level), immersed myself in local culture through volunteering at [Local Organization Name, e.g., "the cultural center La Belle de Mai"], and developed a nuanced understanding of the city’s educational landscape. This is not merely geographical proximity; it represents a deep-seated commitment to integrating into AMU’s community. I understand the significance of Marseille as France's second-largest city—a vibrant hub where Mediterranean perspectives shape academic discourse far beyond campus walls. My ability to communicate effectively in French (both academically and colloquially), navigate local administrative structures, and appreciate Marseille’s cultural dynamism would enable a seamless transition into your teaching environment.</w:t>
      </w:r>
    </w:p>
    <w:p>
      <w:pPr>
        <w:pStyle w:val="BodyText"/>
      </w:pPr>
      <w:r>
        <w:t xml:space="preserve">I am particularly drawn to AMU’s commitment to "pedagogical innovation" as outlined in their strategic plan. I have proactively developed digital learning tools for my previous courses, including an interactive module on [Specific Example] utilizing open-source platforms like Moodle—a skill I believe aligns with AMU’s forward-looking educational vision. Furthermore, my research has led to presentations at conferences such as [Conference Name in France/Europe], demonstrating my ability to engage with the wider academic community relevant to Marseille’s scholarly ecosystem.</w:t>
      </w:r>
    </w:p>
    <w:p>
      <w:pPr>
        <w:pStyle w:val="BodyText"/>
      </w:pPr>
      <w:r>
        <w:t xml:space="preserve">The path toward becoming a University Lecturer is demanding but deeply rewarding. This internship represents more than a position; it is an essential investment in my development as an educator who will actively contribute to the intellectual legacy of Aix-Marseille University within the heart of</w:t>
      </w:r>
      <w:r>
        <w:t xml:space="preserve"> </w:t>
      </w:r>
      <w:r>
        <w:rPr>
          <w:bCs/>
          <w:b/>
        </w:rPr>
        <w:t xml:space="preserve">France Marseille</w:t>
      </w:r>
      <w:r>
        <w:t xml:space="preserve">. I am eager to bring my research insights, pedagogical enthusiasm, and cultural adaptability to your department. I have attached my CV, academic transcript, a teaching philosophy statement (2 pages), and a sample syllabus for [Course Name] for your consideration.</w:t>
      </w:r>
    </w:p>
    <w:p>
      <w:pPr>
        <w:pStyle w:val="BodyText"/>
      </w:pPr>
      <w:r>
        <w:t xml:space="preserve">Thank you for considering my application as part of the University Lecturer development pathway. I am confident that my academic background, hands-on teaching experience, and genuine connection to Marseille’s unique spirit align perfectly with AMU’s mission. I welcome the opportunity to discuss how my skills can support your department's goals during an interview at your earliest convenience.</w:t>
      </w:r>
    </w:p>
    <w:p>
      <w:pPr>
        <w:pStyle w:val="BodyText"/>
      </w:pPr>
      <w:r>
        <w:t xml:space="preserve">Sincerely,</w:t>
      </w:r>
    </w:p>
    <w:p>
      <w:pPr>
        <w:pStyle w:val="BodyText"/>
      </w:pPr>
      <w:r>
        <w:rPr>
          <w:bCs/>
          <w:b/>
        </w:rPr>
        <w:t xml:space="preserve">[Your Typed Full Name]</w:t>
      </w:r>
    </w:p>
    <w:p>
      <w:pPr>
        <w:pStyle w:val="BodyText"/>
      </w:pPr>
      <w:r>
        <w:rPr>
          <w:iCs/>
          <w:i/>
        </w:rPr>
        <w:t xml:space="preserve">Attachment:</w:t>
      </w:r>
      <w:r>
        <w:t xml:space="preserve"> </w:t>
      </w:r>
      <w:r>
        <w:t xml:space="preserve">Curriculum Vitae, Academic Transcript, Teaching Philosophy Statement (2 pages), Sample Syllabus</w:t>
      </w:r>
    </w:p>
    <w:p>
      <w:pPr>
        <w:pStyle w:val="BodyText"/>
      </w:pPr>
      <w:r>
        <w:t xml:space="preserve">*Note: In France, academic internships for lecturer development are often called "stages pédagogiques" or "assistantats pédagogiques," reflecting the structured teaching apprenticeship model integral to the University Lecturer (Maître de Conférences) career path at institutions like Aix-Marseille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Marseille</dc:title>
  <dc:creator/>
  <dc:language>en</dc:language>
  <cp:keywords/>
  <dcterms:created xsi:type="dcterms:W3CDTF">2026-07-23T09:45:06Z</dcterms:created>
  <dcterms:modified xsi:type="dcterms:W3CDTF">2026-07-23T09:45:06Z</dcterms:modified>
</cp:coreProperties>
</file>

<file path=docProps/custom.xml><?xml version="1.0" encoding="utf-8"?>
<Properties xmlns="http://schemas.openxmlformats.org/officeDocument/2006/custom-properties" xmlns:vt="http://schemas.openxmlformats.org/officeDocument/2006/docPropsVTypes"/>
</file>